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กราบสวัสดีค่ะ สราญภัทร อนุมัติราชกิจ อธิบดีกรมส่งเสริมและพัฒนาชีวิตคนพิการท่านผู้บริหารทำสื่อมวลชนและแขกผู้มีเกียรติทุกท่านคะขอต้อนรับทุกท่านค่ะ เข้าสู่งานวันคนพิการสากลประจำปีพุทธศักราช 2565 ในครั้งนี้ซึ่งจัดขึ้นในระหว่างวันที่ 1 ถึง 12 ธันวาคม 2565 ณ อาคารรัฐอาสนภักดี การตั้งกระทรวงการพัฒนาสังคมและความมั่นคงของมนุษย์กรมส่งเสริมและพัฒนาชีวิตคนพิการร่วมกับทางด้านสมาคมสภาคนพิการทุกประเภทแห่งประเทศไทยและภาคีเครือข่ายได้ร่วมกันนะคะ ในการจัดงานคนพิการสากล ภายใต้แนวคิดสู่การพัฒนาเพื่อคนทั้งมวลพลังนวัตกรรมสู่โลกที่เข้าถึงได้และเป็นธรรมด้วยนั่นเองค่ะ ซึ่งการจัดงานในครั้งนี้ได้รับความร่วมมือนะคะ จากหลากหลายภาคีเครือข่ายที่เข้ามาร่วมงานกันอย่างคับคั่งเลยทีเดียวล่ะค่ะ และแน่นอนว่ารายละเอียดของงานในวันนี้จะเป็นอย่างไรนั้น ขอเรียนเชิญทุกท่านค่ะ ได้พบกับท่าน สราญภัทร อนุมัติราชกิจ อธิบดีกรมส่งเสริมและพัฒนาคุณภาพชีวิตคนพิการกล่าวรายงานในครั้งนี้ ขอเสียงปรบมือให้ท่าน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ราญภัทร) เรียนท่านปลัดกระทรวงการพัฒนาสังคมและความมั่นคงของมนุษย์นะคะ ท่านอนุกูล ปิดแก้ว ดิฉันในนามของสมาคมคนพิการทุกประเภทแห่งประเทศไทยและกรมส่งเสริมพัฒนาความมั่นคงของมนุษย์ขอขอบคุณท่านปลัดกระทรวงเป็นอย่างสูงที่ให้เกียรติมาเป็นประธานการรับฟังสมัชชาเครือข่ายคนพิการระดับชาติครั้งที่ 2 ประจำปี 2565 - 2567 ในวันนี้กิจกรรมนี้เป็นหนึ่งในกิจกรรมที่ทางกระทรวงการพัฒนาสังคมและความมั่นคงของมนุษย์สมาคมคนพิการทุกประเภทแห่งประเทศไทยได้จัดขึ้นนะคะ คนพิการประจำปี 2565 ซึ่งจะจัดในวันนี้และวันพรุ่งนี้ ซึ่งท่านนายกฯ จะมาเป็นประธานนะคะ สำหรับการจัดงานในครั้งนี้การนำเสนอแลกเปลี่ยนความคิดเห็นการรับฟังสมัชชาเครือข่ายคนพิการระดับชาติ ซึ่งกรมส่งเสริมและพัฒนาคุณภาพชีวิตคนพิการได้ให้ความสำคัญการมีส่วนร่วมของคนพิการครั้งนี้นะครับ เราได้มีการรับฟัง 4 ครั้ง จากตัวแทนภาครัฐภาคเอกชนภาคประชาสังคมเครือข่ายองค์กรคนพิการที่เกี่ยวข้องรวมทั้งสิ้น 803 คนทั่วประเทศนะคะ รวมถึงการกำหนดประเด็นข้อเสนอเชิงนโยบายสมัชชาเครือข่ายจำนวน 8 ประเด็น คือ ประเด็นแรกนะคะ เป็นเรื่องของการเข้าถึงสิทธิ์สวัสดิการและการใช้ประโยชน์จากสิ่งอำนวยความสะดวกสำหรับคนพิการในประเด็นที่ 2 เป็นเรื่องของการพัฒนาและเชื่อมโยงระบบฐานข้อมูลด้านคนพิการหรือ Big Data ประเด็นที่ 3 ในเรื่องของการพัฒนามาตรการคุ้มครองแรงงานและส่งเสริมการทำงานอาชีพอิสระสำหรับคนพิการ ประเด็นที่ 4 ยกระดับบทบาทหน้าที่ศูนย์บริการคนพิการระดับจังหวัดและทั่วไป ประเด็นที่ 5 เป็นการสร้างเจตคติที่ดีของสังคมที่มีต่อคนพิการประเด็นที่ 6 การเข้าถึงระบบการศึกษาของคนพิการ ประเด็นที่ 7 เป็นการเข้าถึงระบบการรักษาพยาบาลและการฟื้นฟูสมรรถภาพของคนพิการ และประเด็นสุดท้ายประเด็นที่ 8 ประเด็นในเรื่องของการคุ้มครองและพิทักษ์สิทธิคนพิการซึ่งถูกกระทำความรุนแรงและคดีทางเพศ การรับฟังประเด็นที่ได้รับความสำคัญเป็นอันดับ 1 ก็คือการเข้าถึงและใช้ประโยชน์จากสิ่งอำนวยความสะดวกสำหรับคนพิการ รองลงมาอันดับ 2 ก็ได้แก่ ประเด็นเรื่องการพัฒนามาตรการคุ้มครองแรงงาน คนพิการและส่งเสริมการทำงานและอาชีพอิสระสำหรับคนพิการนะคะ ประเด็นที่ 3 เป็นเรื่องของการพัฒนาและเชื่อมโยงระบบฐานข้อมูลด้านคนพิการ สิ่งเหล่านี้สะท้อนให้เห็นถึงความต้องการอย่างแท้จริงของคนพิการ ซึ่งกรมส่งเสริมและพัฒนาคุณภาพชีวิตคนพิการจะได้นำข้อความคิดเห็นเหล่านี้ ไปผนวกรวมในแผนปฏิบัติการชีวิตคนพิการแห่งชาติ ฉบับที่ 6 ประจำปี 2566 ถึงปี 2570 ซึ่งแสดงถึงการมีส่วนร่วมของคนพิการอย่างแท้จริงและในวันนี้นะคะ เป็นการรับฟังและแลกเปลี่ยนความคิดเห็นของทุกภาคส่วนประเด็นสมัชชาเครือข่ายระดับชาติ คนพิการระดับชาติผู้เข้าร่วมประกอบด้วย ภาคีเครือข่ายภาครัฐภาคประชาสังคมครอบครัวและผู้ดูแลคนพิการจำนวน 1,500 คนมีอาจารย์ปัณรส มาลากุล ณ อยุธยา เป็นวิทยากรนะวันนี้ด้วยแล้ววันนี้นะคะ ก็ขอกราบขอบพระคุณปลัดกระทรวงการพัฒนาสังคมและความมั่นคงของมนุษย์อีกครั้งหนึ่งที่ได้มากล่าวนำบทบาทของกระทรวงพัฒนาสังคมและความมั่นคงของมนุษย์การมีส่วนร่วมของคนพิการไทยในปัจจุบันนะคะ กราบขอบพระคุณแขกผู้มีเกียรติไม่ว่าจะเป็นอาจารย์วิริยะ นามศิริพงศ์พันธุ์ ท่านมณเฑียร บุญตัน สมาคมพิการทุกประเภทและคนพิการรวมถึงผู้สนใจทุกท่านนะคะ และผู้บริหารของกระทรวงการพัฒนาสังคมและความมั่นคงของมนุษย์ที่ได้ให้เกียรติมาร่วมงานนี้ด้วยขอกราบขอบคุณและเรียนเชิญท่านปลัดกระทรวงได้ให้เกียรติขึ้นมากล่าวกระทรวงการพัฒนาสังคมและความมั่นคงและการมีส่วนร่วมกับคนพิการเรียนเชิญค่ะ</w:t>
      </w:r>
    </w:p>
    <w:p>
      <w:pPr>
        <w:pStyle w:val="BodyText"/>
      </w:pPr>
      <w:r>
        <w:t xml:space="preserve">(พิธีกรหญิง) ค่ะ กราบเรียนเชิญท่านอนุกูล ปิ่นแก้ว ปลัดกระทรวงการพัฒนาสังคมและความมั่นคงของมนุษย์ได้กล่าวนำในงานครั้งนี้ค่ะ ขอเรียนเชิญค่ะ</w:t>
      </w:r>
    </w:p>
    <w:p>
      <w:pPr>
        <w:pStyle w:val="BodyText"/>
      </w:pPr>
      <w:r>
        <w:t xml:space="preserve">(คุณอนุพงศ์) กราบเรียนท่านอธิบดีกรมส่งเสริมและพัฒนาคุณภาพชีวิตคนพิการท่าน สราญภัทร อนุมัติราชกิจ ท่านผู้ช่วยศาสตราจารย์ปัณรส มาลากุล ณ อยุธยา ที่ปรึกษาโครงการสมัชชาเครือข่ายคนพิการระดับชาติ ครั้งที่ 2 ท่านอาจารย์มณเฑียร บุญตัน สมาชิกวุฒิสภาท่านศาสตราจารย์วิริยะ นามศิริพงศ์พันธุ์ กรรมการกิตติมศักดิ์มูลนิธิสากลเพื่อคนพิการ นายกสมาคมเครือข่ายคนพิการผู้บริหารกระทรวง พม. ท่าน พมจ. นะครับ หลายจังหวัด แขกผู้มีเกียรติทุกท่าน สื่อมวลชนวันนี้ต้องขอบคุณนะครับ ที่เครือข่ายคนพิการกรมส่งเสริมและพัฒนาคุณภาพชีวิตคนพิการได้จัดงานในวันนี้และพรุ่งนี้เป็นวันสำคัญ วันนี้เป็นวันแห่งเกียรติยศประจำปีของคนพิการอีกวาระในรอบปีหนึ่ง ในบทบาทของกระทรวงการพัฒนาสังคมและความมั่นคงของมนุษย์ก็เป็นความภาคภูมิใจไปกับงานของคนพิการในภาพรวม ซึ่งมีภารกิจไปเชื่อมโยงการขับเคลื่อนคนทุกช่วงวัยไปสอดคล้องกับยุทธศาสตร์ของกระทรวงซึ่งกำหนดขึ้นประชาชนเข้าถึงโอกาสและการคุ้มครองทางสังคมมีความมั่นคงในชีวิตมีประเด็นยุทธศาสตร์ขับเคลื่อนใน 4 ด้าน ซึ่งผมคิดว่าจะสอดรับกับการขับเคลื่อนงานของคนพิการที่ท่านอธิบดีกรมส่งเสริมและพัฒนาคุณภาพชีวิตคนพิการได้กล่าวข้างต้น ประเด็นแรกเรื่องของการเสริมสร้างศักยภาพคนและเข้มแข็งของสถาบันครอบครัว ในประเด็นยุทธศาสตร์ที่ 2 เรื่องของการคุ้มครองทางสังคมอย่างเท่าเทียม ประเด็นที่ 3 เป็นเรื่องของการเป็นหุ้นส่วนอย่างยั่งยืนนะครับ เป็นหุ้นส่วนการพัฒนาที่ยั่งยืน และประเด็นที่ 4 ผมคิดว่าก็ประเด็นสำคัญในการขับเคลื่อนองค์กรว่าด้วยเรื่องธรรมาภิบาลและเทคโนโลยีการขับเคลื่อนงานของกระทรวงการพัฒนาสังคมและความมั่นคงของมนุษย์ก็มีกลไกที่จะเชื่อมร้อยไปในระดับพื้นที่ที่อยากจะให้พี่น้องเครือข่ายคนพิการสมาคมต่าง ๆ ได้เชื่อมโยงการทำงานทุกช่วงวัยร่วมกัน เรามีเรื่องของศูนย์ช่วยเหลือสังคมที่อยู่ในระดับตำบลต้องการให้เป็นศูนย์ทุกช่วงวัยร่วมดูแลสังคมร่วมกันนั่นหมายความว่าต้องมีความสะดวกและการเข้าถึงของคนพิการเป็นสำคัญอยู่ด้วยเรื่องของอาสาสมัครที่เรามีอาสาสมัครทั่วประเทศประมาณ 300,000 คนเศษ ในนั้นก็มีอาสาสมัครที่ดูแลพี่น้องคนพิการเรื่องของสภาเด็กและเยาวชน นี่ก็เป็นช่วงวัยต้นที่ต้องเข้ามาดูแลสังคมในอนาคตจำเป็นต้องเข้ามามีส่วนร่วมรับรู้การทำงานในสังคมร่วมกัน นี่ก็เป็นเครือข่ายในการดูแลและร่วมมือกับคนพิการเช่นเดียวกันนอกจากนี้เรามีกลไกที่เป็นหน่วยงานที่เกี่ยวข้องกระทรวงคาดหวังว่าทุกหมวดการทำงานที่เกี่ยวข้องกับกลุ่มเป้าหมายทุกช่วงวัยจะต้องเข้าใจต้องเปิดพื้นที่ให้คนพิการได้เข้าถึงต้องยอมรับว่าการพัฒนาคุณภาพชีวิตหรือการยกระดับคุณภาพชีวิตคนพิการในห้วงเวลาหลายปีที่ผ่านมาประเทศไทยก็มีความก้าวหน้าในระดับต้น ๆ ของเอเชีย และผมคิดว่าความท้าทายของงานคนพิการในระดับพื้นที่ก็ยังคงมีอยู่อันนี้เป็นข้อจำกัดเสมอเหมือนกันทั่วโลก ก็ยังคงเป็นเรื่องของการเข้าถึงสิทธิ์ โอกาส ต้องการให้สังคมเข้าใจให้โอกาสเพื่อคนพิการได้แสดงศักยภาพผมคิดว่าคนพิการไม่ได้ต้องการความช่วยเหลืออื่นใดเลยนอกจากโอกาสจากคนในสังคมแค่เพียงเข้าใจ คนพิการก็สามารถแสดงศักยภาพผมเข้าใจว่าคนที่อยู่ในห้องประชุมแห่งนี้เป็นคนที่เข้าใจคนพิการอย่างไรก็ตามเรายังมีภาคีเครือข่ายที่อาจจะยังไม่เข้าใจการเปิดพื้นที่ให้คนพิการเขาจัดการตนเองจัดการครอบครัวชุมชนในบริบทของความเข้าใจความพิการ เพราะฉะนั้น น่าจะเป็นบทบาทสำคัญในโอกาสต่อ ๆ ไปของท่านทั้งหลายที่จะต้องเปิดพื้นที่ความเข้าใจสำหรับคนพิการอย่างไรก็ตามผมก็เชื่อมั่นว่าประเด็นที่ 2 ที่ท่านอธิบดีกรมส่งเสริมและพัฒนาคุณภาพชีวิตคนพิการได้กล่าวถึง ก็คือเรื่องการเข้าถึงโอกาสการจ้างงานของคนพิการ นี่เป็น 2 เรื่องแรกนะครับ ที่ข้อมูลสมัชชาคนพิการได้พูดถึงไว้ว่าเป็นเรื่องสำคัญ เพราะฉะนั้น การจ้างงานคนพิการเป็นการเพิ่มโอกาสการแข่งขันในการพัฒนาประเทศ ต้องยอมรับนะครับ ว่าผลิตภาพทางแรงงานไม่พอสำหรับแรงงานปกติ ต้องมามองที่แรงงานที่เป็นสังคมสูงวัย ผู้สูงอายุ คนพิการซึ่งมีศักยภาพในเรื่องแรงงานเป็นอย่างยิ่งต้องชื่นชมคนพิการนะครับ ที่ยืนหยัดกล้าหาญจนเป็นที่ยอมรับและสร้างแรงบันดาลใจให้กับคนในสังคม ถ้าท่านทั้งหลายได้ติดตามในสื่อทั้งหลายจะเห็นว่าคนพิการนั้นสร้างแรงบันดาลใจให้กับคนที่ปกติได้เป็นอย่างดียิ่ง ต้องชื่นชมคนที่เคียงข้างคนพิการ ผู้ดูแลคนพิการ ครอบครัวคนพิการ คนที่เข้าใจคนพิการ นี่ก็อีกกลุ่มสำคัญที่ควรจะได้รับคำชื่นชม ก็อย่างที่ผมกราบเรียนครับ อย่างไรก็ตามก็ยังมีความท้าทายที่จะให้คนพิการได้มีโอกาสซึ่งตามข้อเสนอที่อธิบดีกรมส่งเสริมและพัฒนาคุณภาพชีวิตคนพิการคนพิการได้กราบเรียนว่ามีเรื่องสำคัญสำคัญอีกหลายเรื่องผมก็เรียนไปแล้ว 2 เรื่องแต่ว่าเรื่องของเทคโนโลยีก็เป็นอีกเรื่องหนึ่งลบช่องว่างของการอยู่ร่วมกันของคนทุกช่วงวัยผมกำลังพูดถึงการอยู่ร่วมกันกับคนพิการที่จะใช้เทคโนโลยีเข้ามาลดช่องว่างของการอยู่ร่วมกันลดข้อจำกัดของการอยู่ร่วมกัน สร้างความเท่าเทียมในระบบการสื่อสารต่อกันในสังคมของคนทุกช่วงวัย ก็หวังอย่างยิ่งว่าการจัดงานสมัชชาเครือข่ายคนพิการ ครั้งที่ 2 ในครั้งนี้ ก็จะมีมติสมัชชาหรือข้อเสนอใหม่ ๆ ข้อเสนอเพิ่มเติม ที่เป็นการก้าวล้ำการทำงานคนพิการหรือว่าแนวคิดใหม่ ๆ ของเครือข่ายพี่น้องคนพิการการพัฒนาคนทุกช่วงวัยตามทิศทางของรัฐบาล ก็หวังว่าเวทีนี้จะเป็นเวทีที่เปิดกว้าง ที่มองไปในเรื่องของโอกาสการเข้าถึงของคนพิการสิทธิต่าง ๆ ของคนพิการหรือมากกว่านั้นก็หวังว่าเครือข่ายคนพิการหรือผู้ร่วมงานในวันนี้ แสดงออกถึงความเท่าเทียมกันในข้อเสนอ ถึงผู้พิการกับคนทั่วไปร่วมกันอย่างไร้รอยต่อ บัดนี้ได้เวลาอันสมควร ผมขอเปิดงานสมัชชาเครือข่ายคนพิการระดับชาติครั้งที่ 2 พ.ศ. 2565 ถึง 2567 ขอเป็นกำลังใจให้กับกันจัดงานในครั้งนี้ต้องไปด้วยดีครับ ขอบคุณครับ</w:t>
      </w:r>
    </w:p>
    <w:p>
      <w:pPr>
        <w:pStyle w:val="BodyText"/>
      </w:pPr>
      <w:r>
        <w:t xml:space="preserve">(พิธีกรหญิง) ณ โอกาสนี้ดิฉันเรียน ท่านสราญภัทร อนุมัติราชกิจ ขณะนี้นะคะ พี่ ๆ สื่อมวลชนทั้ง 2 ท่านเรียนเชิญค่ะ เรียนเชิญท่านผู้บริหารนะคะ มีค่ะ วันนี้ค่ะ เราอยากให้ประชาชนในสังคมของเราค่ะ ได้เรียนรู้สิ่งใหม่ ๆ อย่างเท่าเทียมนะคะ ทุกท่านนะคะ ในงานในครั้งนี้ก็มีทั้งด้านถึงร้านค้ารวมถถึงตัวแทนในงานต่าง ๆ คนพิการได้มาสวยงามเลยทีเดียวนะคะ ซึ่งยากที่จะเรียนเชิญทุก ๆ ท่านค่ะ มารับชมด้วยกันก็ยังมีทำของเอกชนร่วมสนับสนุนอย่างเต็มที่ในงานในครั้งนี้ยิ่งใหญ่ทีเดียวนะคะ ซึ่งวันคนพิการสากล 2565 ในครั้งนี้เริ่มต้นขึ้นแล้วนะคะ ซึ่งวันนี้ก็ขอเสียงปรบมือดัง ๆ วันนี้นั่นเองนะคะ กระทรวงถึงในครั้งนี้ขอบพระคุณครับ สราญภัทร อนุมัติราชกิจ อีกหน่อยนะคะ สำหรับช่วงนี้เรียนเชิญทุก ๆ ท่านเลยค่ะ วันนี้ต้องบอกว่ามีด้านของผลงานทางด้านคนพิการค่ะ รวมถึงยังมีร้านค้าต่าง ๆ อีกมากมายเลยค่ะ เราก็ต้องมีวันนี้วันที่ 1 ธันวาคม 2565 ของเรา เริ่มต้นกันเป็นวันแรกเลยนะคะ ซึ่งคนของเรานั้นถือว่าให้เป็นวันคนพิการสากลแล้วก็สมาชิกร่วมกันในการจัดกิจกรรมต่าง ๆ อีกด้วยนั่นเองนะคะ พร้อมสำหรับจัดงานในวันนี้ที่จะได้พบกับการทำงานร่วมกันทั้งทางด้านของภาครัฐก็ภาคประชาสังคมต่าง ๆ มีภาคีเครือข่ายของพิกัดแสดงนิทรรศการแสดงถึงเวทีแสดงศักยภาพนะครับ อย่างแท้จริงค่ะ ซึ่งออยเองนะคะ เป็นส่วนหนึ่งหลังจากคนการของว่าวันนี้ของสิ่งสำคัญในการร่วมสร้างเจตคติที่ดีนะคะ ที่ยอมคนพิการเป็นส่วนหนึ่งของสังคม โดยการจัดงานในครั้งนี้ก็เป็นความคาดหวังของคนพิการที่จะมีศักยภาพแล้วก็รวมไปถึงการได้เห็นถึงต่าง ๆ นะคะ อีกและเป็นสังคมที่อยู่ร่วมกันอย่างเป็นสุขอีกด้วยนั่นเองค่ะ วันนี้ขององค์กรคนพิการเข้มแข็งเกิดการปฏิรูปสังคมค่ะ ที่เท่าเทียมไปอีกด้วยนะหลังจากนี้ทั้งของทีมผู้บริหารก็จะเดินทางไปร่วมเยี่ยมชมนะคะ บริเวณบูธการจัดงานต่าง ๆ ที่บริเวณด้านหน้าญี่อันนี้แน่นอนครับ สำหรับต่อจากนี้นะคะ รับฟังนำเสนอสำหรับการเปิดเวทีในครั้งนี้พร้อมกับการพูดถึงด้านของการนำแนวทางการขับเคลื่อน ประเด็นสมัชชาเครือข่ายคนพิการระดับชาติครั้งที่ 2 ในครั้งนี้อีกสักครู่เดี๋ยวเราได้นั่นเองนะคะ ซึ่งนี้สำหรับท่านใดที่ของเราแล้วก็จะหาแนวทางเชิญที่หน้าเวทีสนใจอยากจะไปแวะชมนิทรรศการการจัดงานของภาคีเครือข่ายทางสมาคมคนพิการของเรา ก็สามารถพบกันนะคะ ช่วงเวลา 16.00 น. หรือ 4 โมงเย็นนะคะ ผู้มีเกียรติทุกท่านครับ สำหรับในช่วงนี้ถึงเวลาเข้าสู่ในช่วงที่ 2 ของเราหลังจากที่เรามีการเปิดเวทีกันไปเมื่อสักครู่แล้วนะคะ เราก็เข้าสู่เสนอแนวทางการขับเคลื่อนสมัชชาเครือข่ายคนพิการครั้งที่ 2 ค่ะ ประจำปีพุทธศักราช 2565 ถึง 2567 ในครั้งนี้นั่นเองนะคะ ซึ่งได้รับเกียรติจากผู้ช่วยศาสตราจารย์ปัณรส ณ อยุธยา ที่ปรึกษาการสมัชชาเครือข่ายคนพิการระดับชาติครั้งที่ 2 นะคะ ได้ว่าเป็นอดีตอาจารย์มหาวิทยาลัยอีกด้วยนั่นเอง ขอเสียงมือผู้ ปัณรส ณ อยุธยา ด้านบนเวทีด้วยค่ะ</w:t>
      </w:r>
    </w:p>
    <w:p>
      <w:pPr>
        <w:pStyle w:val="BodyText"/>
      </w:pPr>
      <w:r>
        <w:t xml:space="preserve">(คุณปัณรส) ครับ ขอสวัสดีนะครับ ผู้มีเกียรติทุกท่านนะครับ ในโอกาสที่เราใกล้วันคนพิการสากลนะครับ ก็รู้สึกยินดีและก็เป็นเกียรติที่ได้มาพบปะพูดคุยแล้วก็จะได้มีโอกาสรับฟังความคิดเห็นจากทุกท่านนะครับ สำหรับสิ่งที่ผมได้รับมอบหมายให้มานำเรียนทุกท่านในวันนี้นะครับ ก็เป็นการนำเสนอแล้วก็แลกเปลี่ยนความคิดเห็นนะครับ เกี่ยวกับผลการรับฟังสมัชชาเครือข่ายคนพิการระดับชาติ ครั้งที่ 2 นะครับ 2565 ถึง 2567 นี่นะครับ ซึ่งก็คงจะมีประเด็นคร่าว ๆ ที่จะคุยกันในวันนี้ก็คงจะเป็นเรื่องของที่มาก่อนนะครับ ว่าประเด็นขับเคลื่อนสำหรับสมัชชาคนพิการนี่ ในอดีตมีเป็นอย่างไรบ้างแล้วก็นำเสนอผลการรับฟังนะครับ ความคิดเห็นเพื่อที่จะสรุปออกมาเป็นประเด็นขับเคลื่อนนะครับ สำหรับสมัชชาเครือข่ายคนพิการในช่วงที่ 2 นี่นะครับ ก็คือปี 2565 ถึง 2567 นะครับ หลังจากนั้นก็จะอนุญาตเปิดเวทีให้ทุกท่านได้ให้ทุกท่านได้ร่วมแสดงความคิดเห็นตรงนี้ก็ซักประมาณส่วนหนึ่งนะครับ ประมาณชั่วโมงหนึ่งแล้วก็ขออนุญาตเปิดช่วงหลังให้เป็นการนำรับฟังความคิดเห็นซึ่งหวังว่าเราคงจะได้เสร็จกันตอนเที่ยงนะครับ แล้วจะได้รับประทานอาหารกลางวันกันนะครับ ก็ขอลองอนุญาตเริ่มไปสไลด์แรกเราไปดูความเป็นมาสักนิดนะครับ ครับ ก็ความเป็นมาของเรา ก็คือเรามีสมัชชาเครือข่ายคนพิการระดับชาติในครั้งแรก เมื่อปี 2562 นะครับ ก็นับเป็นการรวมตัวกันขององค์กรเพื่อคนพิการองค์กรคนพิการแล้วก็ภาครัฐต่าง ๆ นะครับ แล้วก็ในครั้งนั้นนี่ไม่มีการกำหนดประเด็นที่จะขับเคลื่อนสมัชชาแห่งนี้ทั้งหมด 5 ประเด็น ด้วยกันนะครับ ขอสไลด์ด้วยครับ ประเด็นแรกนะครับ ก็จะเป็นเรื่องของการเข้าถึงและการและการใช้ประโยชน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ในระหว่างวันที่ 1-2 ธันวาคม 2565 เวลา 08:00 - 12:00 น. ภาคเช้า 30 นาที มาริก แมน</dc:title>
  <dc:creator/>
  <cp:keywords/>
  <dcterms:created xsi:type="dcterms:W3CDTF">2023-11-24T09:20:43Z</dcterms:created>
  <dcterms:modified xsi:type="dcterms:W3CDTF">2023-11-24T09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0.50 น.</vt:lpwstr>
  </property>
  <property fmtid="{D5CDD505-2E9C-101B-9397-08002B2CF9AE}" pid="3" name="subtitle">
    <vt:lpwstr/>
  </property>
</Properties>
</file>